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18400" w14:textId="77777777"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972FA6">
        <w:rPr>
          <w:b/>
          <w:lang w:val="uk-UA"/>
        </w:rPr>
        <w:t>3</w:t>
      </w:r>
    </w:p>
    <w:p w14:paraId="5E91C8AB" w14:textId="77777777"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14:paraId="19CC2BB4" w14:textId="77777777" w:rsidR="00453E44" w:rsidRDefault="00453E44" w:rsidP="00453E44">
      <w:pPr>
        <w:jc w:val="center"/>
        <w:rPr>
          <w:b/>
          <w:lang w:val="uk-UA"/>
        </w:rPr>
      </w:pPr>
    </w:p>
    <w:p w14:paraId="48B55B3A" w14:textId="77777777"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14:paraId="791360A6" w14:textId="77777777" w:rsidTr="00453E44">
        <w:trPr>
          <w:trHeight w:val="794"/>
        </w:trPr>
        <w:tc>
          <w:tcPr>
            <w:tcW w:w="3256" w:type="dxa"/>
          </w:tcPr>
          <w:p w14:paraId="70799AC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14:paraId="0434C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BBE10CF" w14:textId="77777777" w:rsidTr="00453E44">
        <w:trPr>
          <w:trHeight w:val="794"/>
        </w:trPr>
        <w:tc>
          <w:tcPr>
            <w:tcW w:w="3256" w:type="dxa"/>
          </w:tcPr>
          <w:p w14:paraId="776FC753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14:paraId="163EA14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287A2C87" w14:textId="77777777" w:rsidTr="00453E44">
        <w:trPr>
          <w:trHeight w:val="794"/>
        </w:trPr>
        <w:tc>
          <w:tcPr>
            <w:tcW w:w="3256" w:type="dxa"/>
          </w:tcPr>
          <w:p w14:paraId="4597C43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14:paraId="6A505FD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86DFE86" w14:textId="77777777" w:rsidTr="00453E44">
        <w:trPr>
          <w:trHeight w:val="794"/>
        </w:trPr>
        <w:tc>
          <w:tcPr>
            <w:tcW w:w="3256" w:type="dxa"/>
          </w:tcPr>
          <w:p w14:paraId="720AF3F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14:paraId="293DF1B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436BAC58" w14:textId="77777777" w:rsidTr="00453E44">
        <w:trPr>
          <w:trHeight w:val="794"/>
        </w:trPr>
        <w:tc>
          <w:tcPr>
            <w:tcW w:w="3256" w:type="dxa"/>
          </w:tcPr>
          <w:p w14:paraId="3ECA31B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14:paraId="6DE348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7DBE9497" w14:textId="77777777" w:rsidTr="00453E44">
        <w:trPr>
          <w:trHeight w:val="794"/>
        </w:trPr>
        <w:tc>
          <w:tcPr>
            <w:tcW w:w="3256" w:type="dxa"/>
          </w:tcPr>
          <w:p w14:paraId="14BF92B3" w14:textId="77777777"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14:paraId="146B91A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F55CD8C" w14:textId="77777777" w:rsidTr="00453E44">
        <w:trPr>
          <w:trHeight w:val="794"/>
        </w:trPr>
        <w:tc>
          <w:tcPr>
            <w:tcW w:w="3256" w:type="dxa"/>
          </w:tcPr>
          <w:p w14:paraId="1357738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14:paraId="1CF7892A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14:paraId="5311882F" w14:textId="77777777" w:rsidTr="00453E44">
        <w:trPr>
          <w:trHeight w:val="794"/>
        </w:trPr>
        <w:tc>
          <w:tcPr>
            <w:tcW w:w="3256" w:type="dxa"/>
          </w:tcPr>
          <w:p w14:paraId="79BB640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14:paraId="24F93729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7C5F8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50E7F48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6D9C76CB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68639D7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665BCC2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807152E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12C429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0A8292C1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44AE16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3BD74FC5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4E1C00DF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14:paraId="235A4FB8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14:paraId="5AB0FE1D" w14:textId="77777777"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14:paraId="62A25142" w14:textId="77777777" w:rsidR="00453E44" w:rsidRDefault="00453E44" w:rsidP="00453E44">
      <w:pPr>
        <w:jc w:val="both"/>
        <w:rPr>
          <w:b/>
          <w:lang w:val="uk-UA"/>
        </w:rPr>
      </w:pPr>
    </w:p>
    <w:p w14:paraId="0814372F" w14:textId="77777777" w:rsidR="00453E44" w:rsidRDefault="00453E44" w:rsidP="00453E44">
      <w:pPr>
        <w:jc w:val="both"/>
        <w:rPr>
          <w:b/>
          <w:lang w:val="uk-UA"/>
        </w:rPr>
      </w:pPr>
    </w:p>
    <w:p w14:paraId="0A95B043" w14:textId="77777777" w:rsidR="00453E44" w:rsidRDefault="00453E44" w:rsidP="00453E44">
      <w:pPr>
        <w:jc w:val="both"/>
        <w:rPr>
          <w:b/>
          <w:lang w:val="uk-UA"/>
        </w:rPr>
      </w:pPr>
    </w:p>
    <w:p w14:paraId="2B97B7EF" w14:textId="77777777"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14:paraId="76780B23" w14:textId="77777777"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E2ED3" w14:textId="77777777" w:rsidR="00D6767C" w:rsidRDefault="00D6767C" w:rsidP="00D92397">
      <w:pPr>
        <w:spacing w:after="0" w:line="240" w:lineRule="auto"/>
      </w:pPr>
      <w:r>
        <w:separator/>
      </w:r>
    </w:p>
  </w:endnote>
  <w:endnote w:type="continuationSeparator" w:id="0">
    <w:p w14:paraId="7074C383" w14:textId="77777777" w:rsidR="00D6767C" w:rsidRDefault="00D6767C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D550D" w14:textId="77777777" w:rsidR="00EF6DD1" w:rsidRDefault="00EF6DD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CBDD" w14:textId="77777777" w:rsidR="00EF6DD1" w:rsidRDefault="00EF6DD1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9B2C8" w14:textId="77777777" w:rsidR="00EF6DD1" w:rsidRDefault="00EF6DD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A2F60" w14:textId="77777777" w:rsidR="00D6767C" w:rsidRDefault="00D6767C" w:rsidP="00D92397">
      <w:pPr>
        <w:spacing w:after="0" w:line="240" w:lineRule="auto"/>
      </w:pPr>
      <w:r>
        <w:separator/>
      </w:r>
    </w:p>
  </w:footnote>
  <w:footnote w:type="continuationSeparator" w:id="0">
    <w:p w14:paraId="74092922" w14:textId="77777777" w:rsidR="00D6767C" w:rsidRDefault="00D6767C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80098" w14:textId="77777777" w:rsidR="00EF6DD1" w:rsidRDefault="00EF6DD1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B1305" w14:textId="1084EC3B" w:rsidR="00D92397" w:rsidRPr="00907FBC" w:rsidRDefault="00EF6DD1">
    <w:pPr>
      <w:pStyle w:val="a4"/>
      <w:rPr>
        <w:lang w:val="uk-UA"/>
      </w:rPr>
    </w:pPr>
    <w:r>
      <w:rPr>
        <w:lang w:val="en-US"/>
      </w:rPr>
      <w:t>RFQ O</w:t>
    </w:r>
    <w:r w:rsidR="00972FA6">
      <w:rPr>
        <w:lang w:val="uk-UA"/>
      </w:rPr>
      <w:t>-</w:t>
    </w:r>
    <w:r>
      <w:rPr>
        <w:lang w:val="en-US"/>
      </w:rPr>
      <w:t>06</w:t>
    </w:r>
    <w:r w:rsidR="00972FA6">
      <w:rPr>
        <w:lang w:val="uk-UA"/>
      </w:rPr>
      <w:t>-</w:t>
    </w:r>
    <w:r w:rsidR="00972FA6" w:rsidRPr="00972FA6">
      <w:t>202</w:t>
    </w:r>
    <w:r w:rsidR="00907FBC">
      <w:rPr>
        <w:lang w:val="uk-UA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C690F" w14:textId="77777777" w:rsidR="00EF6DD1" w:rsidRDefault="00EF6DD1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B6E82"/>
    <w:rsid w:val="00453E44"/>
    <w:rsid w:val="004F1A80"/>
    <w:rsid w:val="0050176F"/>
    <w:rsid w:val="005C61BF"/>
    <w:rsid w:val="00632174"/>
    <w:rsid w:val="00684287"/>
    <w:rsid w:val="006B22D2"/>
    <w:rsid w:val="00751A97"/>
    <w:rsid w:val="008066B9"/>
    <w:rsid w:val="00817E72"/>
    <w:rsid w:val="00907FBC"/>
    <w:rsid w:val="00972FA6"/>
    <w:rsid w:val="00A65748"/>
    <w:rsid w:val="00A73B58"/>
    <w:rsid w:val="00A74EEC"/>
    <w:rsid w:val="00AD037E"/>
    <w:rsid w:val="00B16B51"/>
    <w:rsid w:val="00B62CF8"/>
    <w:rsid w:val="00B71106"/>
    <w:rsid w:val="00C32115"/>
    <w:rsid w:val="00C346E5"/>
    <w:rsid w:val="00D6767C"/>
    <w:rsid w:val="00D92397"/>
    <w:rsid w:val="00DA75D5"/>
    <w:rsid w:val="00DF61BB"/>
    <w:rsid w:val="00E3656D"/>
    <w:rsid w:val="00E549E5"/>
    <w:rsid w:val="00EA5AFE"/>
    <w:rsid w:val="00EC0A7B"/>
    <w:rsid w:val="00EF4CE4"/>
    <w:rsid w:val="00EF6DD1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EE500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Маргарита</cp:lastModifiedBy>
  <cp:revision>3</cp:revision>
  <cp:lastPrinted>2020-10-28T13:43:00Z</cp:lastPrinted>
  <dcterms:created xsi:type="dcterms:W3CDTF">2024-02-23T09:22:00Z</dcterms:created>
  <dcterms:modified xsi:type="dcterms:W3CDTF">2024-03-25T08:11:00Z</dcterms:modified>
</cp:coreProperties>
</file>